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19DE1A20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5F1AF0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Computer Vision, Advance NLP –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1BEE12DA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5F1AF0">
        <w:rPr>
          <w:rFonts w:ascii="Calibri" w:eastAsia="Calibri" w:hAnsi="Calibri" w:cs="Calibri"/>
          <w:color w:val="000000"/>
          <w:sz w:val="20"/>
          <w:szCs w:val="20"/>
        </w:rPr>
        <w:t>Machine Learning, Software Engineering, Database Management, Big Data Analytics, Cloud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0CEB7361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9863538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A61E3A" w:rsidRPr="005F1AF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9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1C611E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42949334" w14:textId="77777777" w:rsidR="001C611E" w:rsidRPr="006F657B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="001C611E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58E0000A" w14:textId="77777777" w:rsidR="001C611E" w:rsidRPr="00C838F1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utilizing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model to compress audio wav files into embeddings for model interpretation.</w:t>
      </w:r>
    </w:p>
    <w:p w14:paraId="246E6AC8" w14:textId="77777777" w:rsidR="001C611E" w:rsidRPr="00B137EB" w:rsidRDefault="001C611E" w:rsidP="001C61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>Trained a conditioned GAN network to generate music based on user-provided genre inputs embedded using the BERT model, aimed at producing only copyright and royalty-free music, trained on the FMA dataset.</w:t>
      </w:r>
    </w:p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3" w:history="1">
        <w:r w:rsidR="001C611E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1C611E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Divya-Drishti"</w:instrText>
      </w:r>
      <w:r>
        <w:fldChar w:fldCharType="separate"/>
      </w:r>
      <w:r w:rsidR="000B7796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5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5087B452" w:rsidR="0086294B" w:rsidRPr="0086294B" w:rsidRDefault="006A00A4" w:rsidP="005F1AF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</w:t>
      </w:r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Hugging Face, </w:t>
      </w:r>
      <w:r w:rsidR="005F1AF0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andas, Scikit-Learn, Splunk, Linux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</w:p>
    <w:sectPr w:rsidR="0086294B" w:rsidRPr="0086294B" w:rsidSect="006C7AD6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B645CC" w14:textId="77777777" w:rsidR="00925A27" w:rsidRDefault="00925A27">
      <w:r>
        <w:separator/>
      </w:r>
    </w:p>
  </w:endnote>
  <w:endnote w:type="continuationSeparator" w:id="0">
    <w:p w14:paraId="46BF0ED2" w14:textId="77777777" w:rsidR="00925A27" w:rsidRDefault="00925A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81D910" w14:textId="77777777" w:rsidR="00925A27" w:rsidRDefault="00925A27">
      <w:r>
        <w:separator/>
      </w:r>
    </w:p>
  </w:footnote>
  <w:footnote w:type="continuationSeparator" w:id="0">
    <w:p w14:paraId="73EA3F92" w14:textId="77777777" w:rsidR="00925A27" w:rsidRDefault="00925A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oFAKMg/Z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97B51"/>
    <w:rsid w:val="001A69B1"/>
    <w:rsid w:val="001B3E31"/>
    <w:rsid w:val="001C1444"/>
    <w:rsid w:val="001C3C39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1AF0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25A27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github.com/JayJhaveri1906/Game-Genre-and-Recommendation-Prediction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rooveGenie-A-copyright-free-music-generator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arxiv.org/abs/2401.1138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SE210-Fall23-Team2/AltBot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88</TotalTime>
  <Pages>1</Pages>
  <Words>992</Words>
  <Characters>5655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3</cp:revision>
  <cp:lastPrinted>2023-07-09T03:23:00Z</cp:lastPrinted>
  <dcterms:created xsi:type="dcterms:W3CDTF">2021-09-13T12:00:00Z</dcterms:created>
  <dcterms:modified xsi:type="dcterms:W3CDTF">2024-05-20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